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_car_doc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t xml:space="preserve">---{r echo = FALSE}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19d6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_car_doc</dc:title>
  <dc:creator/>
</cp:coreProperties>
</file>